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2C9BED41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hyperlink r:id="rId8">
        <w:r w:rsidRPr="00A0561A">
          <w:rPr>
            <w:rStyle w:val="InternetLink"/>
            <w:lang w:val="bg-BG"/>
          </w:rPr>
          <w:t>Python Fundamentals Course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</w:t>
            </w:r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</w:t>
            </w:r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helLo = oLleh</w:t>
            </w:r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oftuni = inutfoS</w:t>
            </w:r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ottle = elttob</w:t>
            </w:r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</w:t>
            </w:r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hAir</w:t>
            </w:r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 = goD</w:t>
            </w:r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caT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Air = riAhc</w:t>
            </w:r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hi abc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hiabcabcabcaddaddadd</w:t>
            </w:r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workworkwork</w:t>
            </w:r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ballballball</w:t>
            </w:r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/>
              </w:rPr>
              <w:t>kicegiciceeb</w:t>
            </w:r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kgb</w:t>
            </w:r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kgiciceeb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kgiceb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>There is one more match. The finam result is "kgb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Therefore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</w:t>
      </w:r>
      <w:r w:rsidR="00D75B6E">
        <w:t>,</w:t>
      </w:r>
      <w: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gdDfgF</w:t>
            </w:r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1C854" w14:textId="77777777" w:rsidR="00FE5788" w:rsidRDefault="00FE5788">
      <w:pPr>
        <w:spacing w:before="0" w:after="0" w:line="240" w:lineRule="auto"/>
      </w:pPr>
      <w:r>
        <w:separator/>
      </w:r>
    </w:p>
  </w:endnote>
  <w:endnote w:type="continuationSeparator" w:id="0">
    <w:p w14:paraId="12683B1B" w14:textId="77777777" w:rsidR="00FE5788" w:rsidRDefault="00FE578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DFE8E" w14:textId="77777777" w:rsidR="00FE5788" w:rsidRDefault="00FE5788">
      <w:pPr>
        <w:spacing w:before="0" w:after="0" w:line="240" w:lineRule="auto"/>
      </w:pPr>
      <w:r>
        <w:separator/>
      </w:r>
    </w:p>
  </w:footnote>
  <w:footnote w:type="continuationSeparator" w:id="0">
    <w:p w14:paraId="5EC5D287" w14:textId="77777777" w:rsidR="00FE5788" w:rsidRDefault="00FE578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162753"/>
    <w:rsid w:val="00380E62"/>
    <w:rsid w:val="005B59C4"/>
    <w:rsid w:val="005B76FD"/>
    <w:rsid w:val="00714485"/>
    <w:rsid w:val="009D6E9E"/>
    <w:rsid w:val="00A0561A"/>
    <w:rsid w:val="00AB7415"/>
    <w:rsid w:val="00BC3FE9"/>
    <w:rsid w:val="00BE257E"/>
    <w:rsid w:val="00C21C08"/>
    <w:rsid w:val="00D119C5"/>
    <w:rsid w:val="00D75B6E"/>
    <w:rsid w:val="00DF0757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2-05-03T10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